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3158F5D4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507A51">
        <w:rPr>
          <w:rFonts w:ascii="Calibri" w:hAnsi="Calibri" w:cs="Calibri"/>
          <w:bCs/>
        </w:rPr>
        <w:t>8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507A51">
        <w:rPr>
          <w:rFonts w:ascii="Calibri" w:hAnsi="Calibri" w:cs="Calibri"/>
          <w:bCs/>
        </w:rPr>
        <w:t>24</w:t>
      </w:r>
      <w:r w:rsidR="00994586" w:rsidRPr="00CE7E39">
        <w:rPr>
          <w:rFonts w:ascii="Calibri" w:hAnsi="Calibri" w:cs="Calibri"/>
          <w:bCs/>
        </w:rPr>
        <w:t>/0</w:t>
      </w:r>
      <w:r w:rsidR="00507A51">
        <w:rPr>
          <w:rFonts w:ascii="Calibri" w:hAnsi="Calibri" w:cs="Calibri"/>
          <w:bCs/>
        </w:rPr>
        <w:t>4</w:t>
      </w:r>
      <w:r w:rsidR="00994586" w:rsidRPr="00CE7E39">
        <w:rPr>
          <w:rFonts w:ascii="Calibri" w:hAnsi="Calibri" w:cs="Calibri"/>
          <w:bCs/>
        </w:rPr>
        <w:t>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4B82A403" w:rsidR="00060C0A" w:rsidRPr="00CE7E39" w:rsidRDefault="00AD282D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259B1DD5">
                <wp:simplePos x="0" y="0"/>
                <wp:positionH relativeFrom="column">
                  <wp:posOffset>-53340</wp:posOffset>
                </wp:positionH>
                <wp:positionV relativeFrom="paragraph">
                  <wp:posOffset>217170</wp:posOffset>
                </wp:positionV>
                <wp:extent cx="6261735" cy="4876800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735" cy="4876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3B0D3B" w14:textId="401B2318" w:rsidR="00FA7B08" w:rsidRDefault="002B05C8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Using my solution these past couple of weeks have been a challenge since I don’t exactly know where my program has reached in a matter of blocks, for example login block, or payment block. Luckily Vectron have their own software to enable this feature</w:t>
                            </w:r>
                            <w:r w:rsidR="00C4592F">
                              <w:rPr>
                                <w:rFonts w:asciiTheme="majorHAnsi" w:hAnsiTheme="majorHAnsi" w:cstheme="majorHAnsi"/>
                              </w:rPr>
                              <w:t xml:space="preserve"> called </w:t>
                            </w:r>
                            <w:r w:rsidR="00C4592F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TCP </w:t>
                            </w:r>
                            <w:proofErr w:type="spellStart"/>
                            <w:r w:rsidR="00C4592F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Logviewer</w:t>
                            </w:r>
                            <w:proofErr w:type="spellEnd"/>
                            <w:r w:rsidR="00C4592F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.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However, for this program to connect to my </w:t>
                            </w:r>
                            <w:r w:rsidR="00C4592F">
                              <w:rPr>
                                <w:rFonts w:asciiTheme="majorHAnsi" w:hAnsiTheme="majorHAnsi" w:cstheme="majorHAnsi"/>
                              </w:rPr>
                              <w:t>computer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, I must create a method that enables a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‘socket´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which is </w:t>
                            </w:r>
                            <w:r w:rsidR="00AD282D">
                              <w:rPr>
                                <w:rFonts w:asciiTheme="majorHAnsi" w:hAnsiTheme="majorHAnsi" w:cstheme="majorHAnsi"/>
                              </w:rPr>
                              <w:t>a key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communication method for computers with different programs. </w:t>
                            </w:r>
                            <w:r w:rsidR="00AD282D">
                              <w:rPr>
                                <w:rFonts w:asciiTheme="majorHAnsi" w:hAnsiTheme="majorHAnsi" w:cstheme="majorHAnsi"/>
                              </w:rPr>
                              <w:t>You can see in Figure 1 overleaf that the connection variable called a ‘</w:t>
                            </w:r>
                            <w:proofErr w:type="spellStart"/>
                            <w:r w:rsidR="00AD282D">
                              <w:rPr>
                                <w:rFonts w:asciiTheme="majorHAnsi" w:hAnsiTheme="majorHAnsi" w:cstheme="majorHAnsi"/>
                              </w:rPr>
                              <w:t>logsocket</w:t>
                            </w:r>
                            <w:proofErr w:type="spellEnd"/>
                            <w:r w:rsidR="00AD282D">
                              <w:rPr>
                                <w:rFonts w:asciiTheme="majorHAnsi" w:hAnsiTheme="majorHAnsi" w:cstheme="majorHAnsi"/>
                              </w:rPr>
                              <w:t xml:space="preserve">’ is what creates the connection to my computer via Vectron’s API function called </w:t>
                            </w:r>
                            <w:r w:rsidR="00AD282D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‘</w:t>
                            </w:r>
                            <w:proofErr w:type="spellStart"/>
                            <w:r w:rsidR="00AD282D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>vpos.communication.Socket</w:t>
                            </w:r>
                            <w:proofErr w:type="spellEnd"/>
                            <w:r w:rsidR="00AD282D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’. </w:t>
                            </w:r>
                          </w:p>
                          <w:p w14:paraId="67E59611" w14:textId="64D81394" w:rsidR="002B05C8" w:rsidRDefault="002B05C8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B13F6EE" w14:textId="377BFFD2" w:rsidR="002B05C8" w:rsidRDefault="00C4592F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How does my solution know how to log you may ask? The logit function in figure one sends the data straight to TCP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</w:rPr>
                              <w:t>Logviewer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</w:rPr>
                              <w:t>. In figure 2 you can see an example of the logit code being used whilst logging near the end of the script.</w:t>
                            </w:r>
                            <w:r w:rsidR="000451EB">
                              <w:rPr>
                                <w:rFonts w:asciiTheme="majorHAnsi" w:hAnsiTheme="majorHAnsi" w:cstheme="majorHAnsi"/>
                              </w:rPr>
                              <w:t xml:space="preserve"> Once my solution successfully runs and logs everything correctly, it will look like this;</w:t>
                            </w:r>
                          </w:p>
                          <w:p w14:paraId="2B11DFB3" w14:textId="0A0B2DE6" w:rsidR="000451EB" w:rsidRPr="002B05C8" w:rsidRDefault="000451EB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EC987C" wp14:editId="687B5731">
                                  <wp:extent cx="6069965" cy="2355215"/>
                                  <wp:effectExtent l="0" t="0" r="6985" b="6985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69965" cy="235521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17.1pt;width:493.05pt;height:384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" filled="f" stroked="f">
                <v:textbox>
                  <w:txbxContent>
                    <w:p w14:paraId="713B0D3B" w14:textId="401B2318" w:rsidR="00FA7B08" w:rsidRDefault="002B05C8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i/>
                          <w:iCs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Using my solution these past couple of weeks have been a challenge since I don’t exactly know where my program has reached in a matter of blocks, for example login block, or payment block. Luckily Vectron have their own software to enable this feature</w:t>
                      </w:r>
                      <w:r w:rsidR="00C4592F">
                        <w:rPr>
                          <w:rFonts w:asciiTheme="majorHAnsi" w:hAnsiTheme="majorHAnsi" w:cstheme="majorHAnsi"/>
                        </w:rPr>
                        <w:t xml:space="preserve"> called </w:t>
                      </w:r>
                      <w:r w:rsidR="00C4592F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TCP </w:t>
                      </w:r>
                      <w:proofErr w:type="spellStart"/>
                      <w:r w:rsidR="00C4592F">
                        <w:rPr>
                          <w:rFonts w:asciiTheme="majorHAnsi" w:hAnsiTheme="majorHAnsi" w:cstheme="majorHAnsi"/>
                          <w:i/>
                          <w:iCs/>
                        </w:rPr>
                        <w:t>Logviewer</w:t>
                      </w:r>
                      <w:proofErr w:type="spellEnd"/>
                      <w:r w:rsidR="00C4592F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.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However, for this program to connect to my </w:t>
                      </w:r>
                      <w:r w:rsidR="00C4592F">
                        <w:rPr>
                          <w:rFonts w:asciiTheme="majorHAnsi" w:hAnsiTheme="majorHAnsi" w:cstheme="majorHAnsi"/>
                        </w:rPr>
                        <w:t>computer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, I must create a method that enables a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>‘socket´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which is </w:t>
                      </w:r>
                      <w:r w:rsidR="00AD282D">
                        <w:rPr>
                          <w:rFonts w:asciiTheme="majorHAnsi" w:hAnsiTheme="majorHAnsi" w:cstheme="majorHAnsi"/>
                        </w:rPr>
                        <w:t>a key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communication method for computers with different programs. </w:t>
                      </w:r>
                      <w:r w:rsidR="00AD282D">
                        <w:rPr>
                          <w:rFonts w:asciiTheme="majorHAnsi" w:hAnsiTheme="majorHAnsi" w:cstheme="majorHAnsi"/>
                        </w:rPr>
                        <w:t>You can see in Figure 1 overleaf that the connection variable called a ‘</w:t>
                      </w:r>
                      <w:proofErr w:type="spellStart"/>
                      <w:r w:rsidR="00AD282D">
                        <w:rPr>
                          <w:rFonts w:asciiTheme="majorHAnsi" w:hAnsiTheme="majorHAnsi" w:cstheme="majorHAnsi"/>
                        </w:rPr>
                        <w:t>logsocket</w:t>
                      </w:r>
                      <w:proofErr w:type="spellEnd"/>
                      <w:r w:rsidR="00AD282D">
                        <w:rPr>
                          <w:rFonts w:asciiTheme="majorHAnsi" w:hAnsiTheme="majorHAnsi" w:cstheme="majorHAnsi"/>
                        </w:rPr>
                        <w:t xml:space="preserve">’ is what creates the connection to my computer via Vectron’s API function called </w:t>
                      </w:r>
                      <w:r w:rsidR="00AD282D">
                        <w:rPr>
                          <w:rFonts w:asciiTheme="majorHAnsi" w:hAnsiTheme="majorHAnsi" w:cstheme="majorHAnsi"/>
                          <w:i/>
                          <w:iCs/>
                        </w:rPr>
                        <w:t>‘</w:t>
                      </w:r>
                      <w:proofErr w:type="spellStart"/>
                      <w:r w:rsidR="00AD282D">
                        <w:rPr>
                          <w:rFonts w:asciiTheme="majorHAnsi" w:hAnsiTheme="majorHAnsi" w:cstheme="majorHAnsi"/>
                          <w:i/>
                          <w:iCs/>
                        </w:rPr>
                        <w:t>vpos.communication.Socket</w:t>
                      </w:r>
                      <w:proofErr w:type="spellEnd"/>
                      <w:r w:rsidR="00AD282D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’. </w:t>
                      </w:r>
                    </w:p>
                    <w:p w14:paraId="67E59611" w14:textId="64D81394" w:rsidR="002B05C8" w:rsidRDefault="002B05C8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B13F6EE" w14:textId="377BFFD2" w:rsidR="002B05C8" w:rsidRDefault="00C4592F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How does my solution know how to log you may ask? The logit function in figure one sends the data straight to TCP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</w:rPr>
                        <w:t>Logviewer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</w:rPr>
                        <w:t>. In figure 2 you can see an example of the logit code being used whilst logging near the end of the script.</w:t>
                      </w:r>
                      <w:r w:rsidR="000451EB">
                        <w:rPr>
                          <w:rFonts w:asciiTheme="majorHAnsi" w:hAnsiTheme="majorHAnsi" w:cstheme="majorHAnsi"/>
                        </w:rPr>
                        <w:t xml:space="preserve"> Once my solution successfully runs and logs everything correctly, it will look like this;</w:t>
                      </w:r>
                    </w:p>
                    <w:p w14:paraId="2B11DFB3" w14:textId="0A0B2DE6" w:rsidR="000451EB" w:rsidRPr="002B05C8" w:rsidRDefault="000451EB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9EC987C" wp14:editId="687B5731">
                            <wp:extent cx="6069965" cy="2355215"/>
                            <wp:effectExtent l="0" t="0" r="6985" b="6985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69965" cy="235521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92421"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6B9EF0A4" w:rsidR="00CF20A1" w:rsidRPr="00744BBA" w:rsidRDefault="00CF20A1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69F0A6FE" w:rsidR="00CF20A1" w:rsidRPr="00744BBA" w:rsidRDefault="00CF20A1">
      <w:pPr>
        <w:rPr>
          <w:rFonts w:ascii="Arial" w:hAnsi="Arial" w:cs="Arial"/>
        </w:rPr>
      </w:pPr>
    </w:p>
    <w:p w14:paraId="240F0157" w14:textId="72F2029F" w:rsidR="00CF20A1" w:rsidRPr="00744BBA" w:rsidRDefault="00CF20A1">
      <w:pPr>
        <w:rPr>
          <w:rFonts w:ascii="Arial" w:hAnsi="Arial" w:cs="Arial"/>
        </w:rPr>
      </w:pPr>
    </w:p>
    <w:p w14:paraId="240F0158" w14:textId="007BAE54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40C57931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1A9AF803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77777777" w:rsidR="00AB7DF7" w:rsidRDefault="00AB7DF7">
      <w:pPr>
        <w:rPr>
          <w:rFonts w:ascii="Arial" w:hAnsi="Arial" w:cs="Arial"/>
          <w:b/>
          <w:bCs/>
        </w:rPr>
      </w:pPr>
    </w:p>
    <w:p w14:paraId="240F015C" w14:textId="0F10C2FF" w:rsidR="00060C0A" w:rsidRDefault="00060C0A">
      <w:pPr>
        <w:rPr>
          <w:rFonts w:ascii="Arial" w:hAnsi="Arial" w:cs="Arial"/>
          <w:b/>
          <w:bCs/>
        </w:rPr>
      </w:pPr>
    </w:p>
    <w:p w14:paraId="240F015D" w14:textId="77777777" w:rsidR="00060C0A" w:rsidRDefault="00060C0A">
      <w:pPr>
        <w:rPr>
          <w:rFonts w:ascii="Arial" w:hAnsi="Arial" w:cs="Arial"/>
          <w:b/>
          <w:bCs/>
        </w:rPr>
      </w:pPr>
    </w:p>
    <w:p w14:paraId="240F015E" w14:textId="12468B23" w:rsidR="00060C0A" w:rsidRDefault="00060C0A">
      <w:pPr>
        <w:rPr>
          <w:rFonts w:ascii="Arial" w:hAnsi="Arial" w:cs="Arial"/>
          <w:b/>
          <w:bCs/>
        </w:rPr>
      </w:pPr>
    </w:p>
    <w:p w14:paraId="240F015F" w14:textId="515637BC" w:rsidR="00060C0A" w:rsidRDefault="00060C0A">
      <w:pPr>
        <w:rPr>
          <w:rFonts w:ascii="Arial" w:hAnsi="Arial" w:cs="Arial"/>
          <w:b/>
          <w:bCs/>
        </w:rPr>
      </w:pPr>
    </w:p>
    <w:p w14:paraId="240F0160" w14:textId="1A152067" w:rsidR="00060C0A" w:rsidRDefault="00060C0A">
      <w:pPr>
        <w:rPr>
          <w:rFonts w:ascii="Arial" w:hAnsi="Arial" w:cs="Arial"/>
          <w:b/>
          <w:bCs/>
        </w:rPr>
      </w:pPr>
    </w:p>
    <w:p w14:paraId="240F0161" w14:textId="6BFF7DB4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319BDD79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392E5DED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B9A866A" w:rsidR="000C00C6" w:rsidRDefault="000C00C6">
      <w:pPr>
        <w:rPr>
          <w:rFonts w:ascii="Calibri" w:hAnsi="Calibri" w:cs="Calibri"/>
          <w:b/>
          <w:bCs/>
        </w:rPr>
      </w:pPr>
    </w:p>
    <w:p w14:paraId="1BDBC2BB" w14:textId="66F45D23" w:rsidR="000C00C6" w:rsidRDefault="000C00C6">
      <w:pPr>
        <w:rPr>
          <w:rFonts w:ascii="Calibri" w:hAnsi="Calibri" w:cs="Calibri"/>
          <w:b/>
          <w:bCs/>
        </w:rPr>
      </w:pPr>
    </w:p>
    <w:p w14:paraId="60179555" w14:textId="0B0A6962" w:rsidR="000C00C6" w:rsidRDefault="000C00C6">
      <w:pPr>
        <w:rPr>
          <w:rFonts w:ascii="Calibri" w:hAnsi="Calibri" w:cs="Calibri"/>
          <w:b/>
          <w:bCs/>
        </w:rPr>
      </w:pPr>
    </w:p>
    <w:p w14:paraId="016F5C6B" w14:textId="438652B5" w:rsidR="000C00C6" w:rsidRDefault="000C00C6">
      <w:pPr>
        <w:rPr>
          <w:rFonts w:ascii="Calibri" w:hAnsi="Calibri" w:cs="Calibri"/>
          <w:b/>
          <w:bCs/>
        </w:rPr>
      </w:pPr>
    </w:p>
    <w:p w14:paraId="325800D2" w14:textId="77777777" w:rsidR="000C00C6" w:rsidRDefault="000C00C6">
      <w:pPr>
        <w:rPr>
          <w:rFonts w:ascii="Calibri" w:hAnsi="Calibri" w:cs="Calibri"/>
          <w:b/>
          <w:bCs/>
        </w:rPr>
      </w:pPr>
    </w:p>
    <w:p w14:paraId="09240F22" w14:textId="77777777" w:rsidR="000C00C6" w:rsidRDefault="000C00C6">
      <w:pPr>
        <w:rPr>
          <w:rFonts w:ascii="Calibri" w:hAnsi="Calibri" w:cs="Calibri"/>
          <w:b/>
          <w:bCs/>
        </w:rPr>
      </w:pPr>
    </w:p>
    <w:p w14:paraId="06A32A58" w14:textId="77777777" w:rsidR="00655C39" w:rsidRDefault="00655C39">
      <w:pPr>
        <w:rPr>
          <w:rFonts w:ascii="Calibri" w:hAnsi="Calibri" w:cs="Calibri"/>
          <w:b/>
          <w:bCs/>
        </w:rPr>
      </w:pPr>
    </w:p>
    <w:p w14:paraId="60FD2F85" w14:textId="77777777" w:rsidR="009A6264" w:rsidRDefault="009A6264">
      <w:pPr>
        <w:rPr>
          <w:rFonts w:ascii="Calibri" w:hAnsi="Calibri" w:cs="Calibri"/>
          <w:b/>
          <w:bCs/>
        </w:rPr>
      </w:pPr>
    </w:p>
    <w:p w14:paraId="15594414" w14:textId="77777777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28ED7A95">
                <wp:simplePos x="0" y="0"/>
                <wp:positionH relativeFrom="column">
                  <wp:posOffset>-53340</wp:posOffset>
                </wp:positionH>
                <wp:positionV relativeFrom="paragraph">
                  <wp:posOffset>60325</wp:posOffset>
                </wp:positionV>
                <wp:extent cx="6224905" cy="88582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8858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92B65E" w14:textId="5AC960D7" w:rsidR="000451EB" w:rsidRPr="000451EB" w:rsidRDefault="000451EB" w:rsidP="001309D8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his week was a huge step in progression, my solution is nearing completion. Getting to use a separate software to log my program came in very handy, it also expanded my knowledge with doing the basics for created software solutions. Another key technique I learned this week was the use of Sockets, something I never heard of before even during my software development cour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2pt;margin-top:4.75pt;width:490.15pt;height:69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" filled="f" stroked="f">
                <v:textbox>
                  <w:txbxContent>
                    <w:p w14:paraId="5A92B65E" w14:textId="5AC960D7" w:rsidR="000451EB" w:rsidRPr="000451EB" w:rsidRDefault="000451EB" w:rsidP="001309D8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This week was a huge step in progression, my solution is nearing completion. Getting to use a separate software to log my program came in very handy, it also expanded my knowledge with doing the basics for created software solutions. Another key technique I learned this week was the use of Sockets, something I never heard of before even during my software development course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10F859B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240F0172" w14:textId="4771ED06" w:rsidR="00CF20A1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2C94D71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334963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963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99F6E" w14:textId="77777777" w:rsidR="001309D8" w:rsidRPr="001309D8" w:rsidRDefault="001309D8" w:rsidP="001309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309D8">
                              <w:rPr>
                                <w:rFonts w:asciiTheme="majorHAnsi" w:hAnsiTheme="majorHAnsi" w:cstheme="majorHAnsi"/>
                              </w:rPr>
                              <w:t>Go through the logging and ensure everything is logged.</w:t>
                            </w:r>
                          </w:p>
                          <w:p w14:paraId="21AB7355" w14:textId="77777777" w:rsidR="001309D8" w:rsidRPr="001309D8" w:rsidRDefault="001309D8" w:rsidP="001309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309D8">
                              <w:rPr>
                                <w:rFonts w:asciiTheme="majorHAnsi" w:hAnsiTheme="majorHAnsi" w:cstheme="majorHAnsi"/>
                              </w:rPr>
                              <w:t>Make sure everything is clean and tidy.</w:t>
                            </w:r>
                          </w:p>
                          <w:p w14:paraId="240F0181" w14:textId="447B3DD1" w:rsidR="00CF20A1" w:rsidRPr="000D3A32" w:rsidRDefault="001309D8" w:rsidP="001309D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1309D8">
                              <w:rPr>
                                <w:rFonts w:asciiTheme="majorHAnsi" w:hAnsiTheme="majorHAnsi" w:cstheme="majorHAnsi"/>
                              </w:rPr>
                              <w:t>Start to tie up lose ends within my solution.</w:t>
                            </w:r>
                            <w:r w:rsidR="0020185C">
                              <w:br/>
                            </w:r>
                            <w:r w:rsidR="0020185C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3pt;margin-top:20.55pt;width:498.8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" filled="f" stroked="f">
                <v:textbox>
                  <w:txbxContent>
                    <w:p w14:paraId="7A199F6E" w14:textId="77777777" w:rsidR="001309D8" w:rsidRPr="001309D8" w:rsidRDefault="001309D8" w:rsidP="001309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 w:rsidRPr="001309D8">
                        <w:rPr>
                          <w:rFonts w:asciiTheme="majorHAnsi" w:hAnsiTheme="majorHAnsi" w:cstheme="majorHAnsi"/>
                        </w:rPr>
                        <w:t>Go through the logging and ensure everything is logged.</w:t>
                      </w:r>
                    </w:p>
                    <w:p w14:paraId="21AB7355" w14:textId="77777777" w:rsidR="001309D8" w:rsidRPr="001309D8" w:rsidRDefault="001309D8" w:rsidP="001309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 w:rsidRPr="001309D8">
                        <w:rPr>
                          <w:rFonts w:asciiTheme="majorHAnsi" w:hAnsiTheme="majorHAnsi" w:cstheme="majorHAnsi"/>
                        </w:rPr>
                        <w:t>Make sure everything is clean and tidy.</w:t>
                      </w:r>
                    </w:p>
                    <w:p w14:paraId="240F0181" w14:textId="447B3DD1" w:rsidR="00CF20A1" w:rsidRPr="000D3A32" w:rsidRDefault="001309D8" w:rsidP="001309D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 w:rsidRPr="001309D8">
                        <w:rPr>
                          <w:rFonts w:asciiTheme="majorHAnsi" w:hAnsiTheme="majorHAnsi" w:cstheme="majorHAnsi"/>
                        </w:rPr>
                        <w:t>Start to tie up lose ends within my solution.</w:t>
                      </w:r>
                      <w:r w:rsidR="0020185C">
                        <w:br/>
                      </w:r>
                      <w:r w:rsidR="0020185C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789ECF94" w14:textId="114AFCF3" w:rsidR="00DA57C2" w:rsidRDefault="00DA57C2">
      <w:pPr>
        <w:rPr>
          <w:rFonts w:asciiTheme="minorHAnsi" w:hAnsiTheme="minorHAnsi" w:cstheme="minorHAnsi"/>
          <w:b/>
          <w:bCs/>
        </w:rPr>
      </w:pP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4479B27D" w:rsidR="00DA57C2" w:rsidRDefault="00DA57C2">
      <w:pPr>
        <w:rPr>
          <w:rFonts w:asciiTheme="minorHAnsi" w:hAnsiTheme="minorHAnsi" w:cstheme="minorHAnsi"/>
          <w:b/>
          <w:bCs/>
        </w:rPr>
      </w:pPr>
    </w:p>
    <w:p w14:paraId="0BC14C84" w14:textId="16C09A56" w:rsidR="00AD282D" w:rsidRDefault="00AD282D">
      <w:pPr>
        <w:rPr>
          <w:rFonts w:asciiTheme="minorHAnsi" w:hAnsiTheme="minorHAnsi" w:cstheme="minorHAnsi"/>
          <w:b/>
          <w:bCs/>
        </w:rPr>
      </w:pPr>
    </w:p>
    <w:p w14:paraId="75EDA5A3" w14:textId="07CA41EF" w:rsidR="00AD282D" w:rsidRDefault="00AD282D">
      <w:pPr>
        <w:rPr>
          <w:rFonts w:asciiTheme="minorHAnsi" w:hAnsiTheme="minorHAnsi" w:cstheme="minorHAnsi"/>
          <w:b/>
          <w:bCs/>
        </w:rPr>
      </w:pPr>
      <w:r>
        <w:rPr>
          <w:noProof/>
        </w:rPr>
        <w:lastRenderedPageBreak/>
        <mc:AlternateContent>
          <mc:Choice Requires="wpc">
            <w:drawing>
              <wp:anchor distT="0" distB="0" distL="114300" distR="114300" simplePos="0" relativeHeight="251659776" behindDoc="0" locked="0" layoutInCell="1" allowOverlap="1" wp14:anchorId="3B2BF200" wp14:editId="57FA2094">
                <wp:simplePos x="0" y="0"/>
                <wp:positionH relativeFrom="column">
                  <wp:posOffset>3810</wp:posOffset>
                </wp:positionH>
                <wp:positionV relativeFrom="paragraph">
                  <wp:posOffset>4185285</wp:posOffset>
                </wp:positionV>
                <wp:extent cx="6168390" cy="3092450"/>
                <wp:effectExtent l="0" t="0" r="3810" b="12700"/>
                <wp:wrapSquare wrapText="bothSides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314923"/>
                            <a:ext cx="6168390" cy="277117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Oval 10"/>
                        <wps:cNvSpPr/>
                        <wps:spPr>
                          <a:xfrm>
                            <a:off x="0" y="409198"/>
                            <a:ext cx="2952750" cy="5143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0" y="1523623"/>
                            <a:ext cx="2952750" cy="5143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75225" y="2571750"/>
                            <a:ext cx="3229950" cy="51435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24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1336"/>
                            <a:ext cx="784225" cy="266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9758678" w14:textId="0B6BE089" w:rsidR="00AD282D" w:rsidRDefault="00AD282D" w:rsidP="00AD282D">
                              <w:pPr>
                                <w:spacing w:after="160" w:line="276" w:lineRule="auto"/>
                              </w:pPr>
                              <w:r>
                                <w:rPr>
                                  <w:rFonts w:ascii="Calibri Light" w:eastAsia="Calibri" w:hAnsi="Calibri Light"/>
                                  <w:b/>
                                  <w:bCs/>
                                  <w:sz w:val="22"/>
                                  <w:szCs w:val="22"/>
                                </w:rPr>
                                <w:t>Figure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2BF200" id="Canvas 7" o:spid="_x0000_s1029" editas="canvas" style="position:absolute;margin-left:.3pt;margin-top:329.55pt;width:485.7pt;height:243.5pt;z-index:251659776;mso-width-relative:margin;mso-height-relative:margin" coordsize="61683,309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0" type="#_x0000_t75" style="position:absolute;width:61683;height:30924;visibility:visible;mso-wrap-style:square" filled="t">
                  <v:fill o:detectmouseclick="t"/>
                  <v:path o:connecttype="none"/>
                </v:shape>
                <v:shape id="Picture 9" o:spid="_x0000_s1031" type="#_x0000_t75" style="position:absolute;top:3149;width:61683;height:277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">
                  <v:imagedata r:id="rId9" o:title=""/>
                </v:shape>
                <v:oval id="Oval 10" o:spid="_x0000_s1032" style="position:absolute;top:4091;width:29527;height:5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" filled="f" strokecolor="yellow" strokeweight="1pt">
                  <v:stroke joinstyle="miter"/>
                </v:oval>
                <v:oval id="Oval 11" o:spid="_x0000_s1033" style="position:absolute;top:15236;width:29527;height:5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" filled="f" strokecolor="yellow" strokeweight="1pt">
                  <v:stroke joinstyle="miter"/>
                </v:oval>
                <v:oval id="Oval 12" o:spid="_x0000_s1034" style="position:absolute;left:752;top:25717;width:32299;height:5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" filled="f" strokecolor="yellow" strokeweight="1pt">
                  <v:stroke joinstyle="miter"/>
                </v:oval>
                <v:shape id="Text Box 241" o:spid="_x0000_s1035" type="#_x0000_t202" style="position:absolute;top:313;width:7842;height:2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9758678" w14:textId="0B6BE089" w:rsidR="00AD282D" w:rsidRDefault="00AD282D" w:rsidP="00AD282D">
                        <w:pPr>
                          <w:spacing w:after="160" w:line="276" w:lineRule="auto"/>
                        </w:pPr>
                        <w:r>
                          <w:rPr>
                            <w:rFonts w:ascii="Calibri Light" w:eastAsia="Calibri" w:hAnsi="Calibri Light"/>
                            <w:b/>
                            <w:bCs/>
                            <w:sz w:val="22"/>
                            <w:szCs w:val="22"/>
                          </w:rPr>
                          <w:t>Figure 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c">
            <w:drawing>
              <wp:inline distT="0" distB="0" distL="0" distR="0" wp14:anchorId="496610E0" wp14:editId="12E26A33">
                <wp:extent cx="6054090" cy="3541540"/>
                <wp:effectExtent l="0" t="0" r="3810" b="1905"/>
                <wp:docPr id="8" name="Canvas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341140"/>
                            <a:ext cx="6054090" cy="3200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 Box 241"/>
                        <wps:cNvSpPr txBox="1">
                          <a:spLocks noChangeArrowheads="1"/>
                        </wps:cNvSpPr>
                        <wps:spPr bwMode="auto">
                          <a:xfrm>
                            <a:off x="33315" y="23728"/>
                            <a:ext cx="784225" cy="266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432606" w14:textId="418BEAEC" w:rsidR="00AD282D" w:rsidRDefault="00AD282D" w:rsidP="00AD282D">
                              <w:pPr>
                                <w:spacing w:after="160" w:line="276" w:lineRule="auto"/>
                              </w:pPr>
                              <w:r>
                                <w:rPr>
                                  <w:rFonts w:ascii="Calibri Light" w:eastAsia="Calibri" w:hAnsi="Calibri Light"/>
                                  <w:b/>
                                  <w:bCs/>
                                  <w:sz w:val="22"/>
                                  <w:szCs w:val="22"/>
                                </w:rPr>
                                <w:t>Figure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0" y="1545479"/>
                            <a:ext cx="2510790" cy="343011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96610E0" id="Canvas 8" o:spid="_x0000_s1036" editas="canvas" style="width:476.7pt;height:278.85pt;mso-position-horizontal-relative:char;mso-position-vertical-relative:line" coordsize="60540,354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">
                <v:shape id="_x0000_s1037" type="#_x0000_t75" style="position:absolute;width:60540;height:35413;visibility:visible;mso-wrap-style:square" filled="t">
                  <v:fill o:detectmouseclick="t"/>
                  <v:path o:connecttype="none"/>
                </v:shape>
                <v:shape id="Picture 15" o:spid="_x0000_s1038" type="#_x0000_t75" style="position:absolute;top:3411;width:60540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">
                  <v:imagedata r:id="rId11" o:title=""/>
                </v:shape>
                <v:shape id="Text Box 241" o:spid="_x0000_s1039" type="#_x0000_t202" style="position:absolute;left:333;top:237;width:7842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40432606" w14:textId="418BEAEC" w:rsidR="00AD282D" w:rsidRDefault="00AD282D" w:rsidP="00AD282D">
                        <w:pPr>
                          <w:spacing w:after="160" w:line="276" w:lineRule="auto"/>
                        </w:pPr>
                        <w:r>
                          <w:rPr>
                            <w:rFonts w:ascii="Calibri Light" w:eastAsia="Calibri" w:hAnsi="Calibri Light"/>
                            <w:b/>
                            <w:bCs/>
                            <w:sz w:val="22"/>
                            <w:szCs w:val="22"/>
                          </w:rPr>
                          <w:t>Figure 1</w:t>
                        </w:r>
                      </w:p>
                    </w:txbxContent>
                  </v:textbox>
                </v:shape>
                <v:oval id="Oval 18" o:spid="_x0000_s1040" style="position:absolute;top:15454;width:25107;height:3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" filled="f" strokecolor="yellow" strokeweight="1pt">
                  <v:stroke joinstyle="miter"/>
                </v:oval>
                <w10:anchorlock/>
              </v:group>
            </w:pict>
          </mc:Fallback>
        </mc:AlternateContent>
      </w:r>
    </w:p>
    <w:sectPr w:rsidR="00AD282D">
      <w:headerReference w:type="default" r:id="rId12"/>
      <w:footerReference w:type="default" r:id="rId13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F8E73" w14:textId="77777777" w:rsidR="00BE70E6" w:rsidRDefault="00BE70E6">
      <w:r>
        <w:separator/>
      </w:r>
    </w:p>
  </w:endnote>
  <w:endnote w:type="continuationSeparator" w:id="0">
    <w:p w14:paraId="355F4E2E" w14:textId="77777777" w:rsidR="00BE70E6" w:rsidRDefault="00BE70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343D98" w14:textId="77777777" w:rsidR="00BE70E6" w:rsidRDefault="00BE70E6">
      <w:r>
        <w:separator/>
      </w:r>
    </w:p>
  </w:footnote>
  <w:footnote w:type="continuationSeparator" w:id="0">
    <w:p w14:paraId="5F325941" w14:textId="77777777" w:rsidR="00BE70E6" w:rsidRDefault="00BE70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LA0NTOzNLC0tDRR0lEKTi0uzszPAykwrgUARPoAIiwAAAA="/>
  </w:docVars>
  <w:rsids>
    <w:rsidRoot w:val="00CF20A1"/>
    <w:rsid w:val="000058B6"/>
    <w:rsid w:val="00006F21"/>
    <w:rsid w:val="00013868"/>
    <w:rsid w:val="00023FC2"/>
    <w:rsid w:val="00034DA7"/>
    <w:rsid w:val="000451EB"/>
    <w:rsid w:val="00050F1E"/>
    <w:rsid w:val="00051190"/>
    <w:rsid w:val="00060C0A"/>
    <w:rsid w:val="00064A47"/>
    <w:rsid w:val="00070296"/>
    <w:rsid w:val="00075442"/>
    <w:rsid w:val="000A107F"/>
    <w:rsid w:val="000A16D0"/>
    <w:rsid w:val="000C00C6"/>
    <w:rsid w:val="000C4E4C"/>
    <w:rsid w:val="000D3A32"/>
    <w:rsid w:val="000D76A0"/>
    <w:rsid w:val="001100BF"/>
    <w:rsid w:val="00115987"/>
    <w:rsid w:val="001309D8"/>
    <w:rsid w:val="0013488A"/>
    <w:rsid w:val="001404C7"/>
    <w:rsid w:val="0016462A"/>
    <w:rsid w:val="00167DB4"/>
    <w:rsid w:val="00174F90"/>
    <w:rsid w:val="00180490"/>
    <w:rsid w:val="001825D9"/>
    <w:rsid w:val="00196C30"/>
    <w:rsid w:val="001979E7"/>
    <w:rsid w:val="001B6493"/>
    <w:rsid w:val="001C1A30"/>
    <w:rsid w:val="001C2031"/>
    <w:rsid w:val="001D0303"/>
    <w:rsid w:val="001E0107"/>
    <w:rsid w:val="001F5CBD"/>
    <w:rsid w:val="0020185C"/>
    <w:rsid w:val="00247209"/>
    <w:rsid w:val="00254EC0"/>
    <w:rsid w:val="002804A8"/>
    <w:rsid w:val="00297720"/>
    <w:rsid w:val="002B05C8"/>
    <w:rsid w:val="002B139A"/>
    <w:rsid w:val="002B1C0A"/>
    <w:rsid w:val="00304403"/>
    <w:rsid w:val="0031281B"/>
    <w:rsid w:val="003160A5"/>
    <w:rsid w:val="00392580"/>
    <w:rsid w:val="003B1E43"/>
    <w:rsid w:val="003E0C9B"/>
    <w:rsid w:val="003E2CE6"/>
    <w:rsid w:val="00404D22"/>
    <w:rsid w:val="00413EA4"/>
    <w:rsid w:val="00435A12"/>
    <w:rsid w:val="00436170"/>
    <w:rsid w:val="00436901"/>
    <w:rsid w:val="00441C30"/>
    <w:rsid w:val="0045301F"/>
    <w:rsid w:val="004555D8"/>
    <w:rsid w:val="004735B6"/>
    <w:rsid w:val="00480ABC"/>
    <w:rsid w:val="00492421"/>
    <w:rsid w:val="004A504B"/>
    <w:rsid w:val="004B5D8B"/>
    <w:rsid w:val="004D1C96"/>
    <w:rsid w:val="004F26B3"/>
    <w:rsid w:val="00507A51"/>
    <w:rsid w:val="00533581"/>
    <w:rsid w:val="00536014"/>
    <w:rsid w:val="00557BA1"/>
    <w:rsid w:val="00562A4E"/>
    <w:rsid w:val="00562C0A"/>
    <w:rsid w:val="00564104"/>
    <w:rsid w:val="00570C7A"/>
    <w:rsid w:val="00575D86"/>
    <w:rsid w:val="00594828"/>
    <w:rsid w:val="005A1D84"/>
    <w:rsid w:val="005C61FA"/>
    <w:rsid w:val="005D2FF8"/>
    <w:rsid w:val="00633153"/>
    <w:rsid w:val="00646AF3"/>
    <w:rsid w:val="00650104"/>
    <w:rsid w:val="00655C39"/>
    <w:rsid w:val="00671193"/>
    <w:rsid w:val="00682841"/>
    <w:rsid w:val="00687B06"/>
    <w:rsid w:val="00692A13"/>
    <w:rsid w:val="006A1260"/>
    <w:rsid w:val="006A4579"/>
    <w:rsid w:val="006E0C31"/>
    <w:rsid w:val="00705739"/>
    <w:rsid w:val="00742EEB"/>
    <w:rsid w:val="00744BBA"/>
    <w:rsid w:val="00796FB8"/>
    <w:rsid w:val="007A7B25"/>
    <w:rsid w:val="007B47D5"/>
    <w:rsid w:val="007D7029"/>
    <w:rsid w:val="007E3967"/>
    <w:rsid w:val="00802CA8"/>
    <w:rsid w:val="00811824"/>
    <w:rsid w:val="00831806"/>
    <w:rsid w:val="0083679E"/>
    <w:rsid w:val="00842D69"/>
    <w:rsid w:val="00853D10"/>
    <w:rsid w:val="008565C1"/>
    <w:rsid w:val="00857097"/>
    <w:rsid w:val="00886F63"/>
    <w:rsid w:val="00887B6C"/>
    <w:rsid w:val="008A1570"/>
    <w:rsid w:val="008D357A"/>
    <w:rsid w:val="0090739F"/>
    <w:rsid w:val="009167A4"/>
    <w:rsid w:val="00920615"/>
    <w:rsid w:val="009708CE"/>
    <w:rsid w:val="00982BA1"/>
    <w:rsid w:val="00985D69"/>
    <w:rsid w:val="00994586"/>
    <w:rsid w:val="009A6264"/>
    <w:rsid w:val="009A6FDF"/>
    <w:rsid w:val="009C206C"/>
    <w:rsid w:val="009F33D8"/>
    <w:rsid w:val="00A03418"/>
    <w:rsid w:val="00A442E4"/>
    <w:rsid w:val="00A46737"/>
    <w:rsid w:val="00A9128D"/>
    <w:rsid w:val="00A96880"/>
    <w:rsid w:val="00AA2980"/>
    <w:rsid w:val="00AA61AD"/>
    <w:rsid w:val="00AB4F1D"/>
    <w:rsid w:val="00AB7DF7"/>
    <w:rsid w:val="00AD282D"/>
    <w:rsid w:val="00AE5306"/>
    <w:rsid w:val="00AF013C"/>
    <w:rsid w:val="00AF0FB9"/>
    <w:rsid w:val="00B04E73"/>
    <w:rsid w:val="00B31E4F"/>
    <w:rsid w:val="00B352BF"/>
    <w:rsid w:val="00B447DB"/>
    <w:rsid w:val="00B50C75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BE70E6"/>
    <w:rsid w:val="00C12A23"/>
    <w:rsid w:val="00C3407B"/>
    <w:rsid w:val="00C34F42"/>
    <w:rsid w:val="00C4592F"/>
    <w:rsid w:val="00C740C7"/>
    <w:rsid w:val="00C95D64"/>
    <w:rsid w:val="00CA1A1A"/>
    <w:rsid w:val="00CB2EEB"/>
    <w:rsid w:val="00CC50E9"/>
    <w:rsid w:val="00CD0F0E"/>
    <w:rsid w:val="00CE1DF7"/>
    <w:rsid w:val="00CE4405"/>
    <w:rsid w:val="00CE7E39"/>
    <w:rsid w:val="00CF20A1"/>
    <w:rsid w:val="00D13032"/>
    <w:rsid w:val="00D32022"/>
    <w:rsid w:val="00D421A8"/>
    <w:rsid w:val="00D77382"/>
    <w:rsid w:val="00DA57C2"/>
    <w:rsid w:val="00DB75DD"/>
    <w:rsid w:val="00DE6418"/>
    <w:rsid w:val="00DF6CB6"/>
    <w:rsid w:val="00E064F7"/>
    <w:rsid w:val="00E25255"/>
    <w:rsid w:val="00E4016D"/>
    <w:rsid w:val="00E55F10"/>
    <w:rsid w:val="00E90DF9"/>
    <w:rsid w:val="00E9609F"/>
    <w:rsid w:val="00E96B58"/>
    <w:rsid w:val="00EA6D7E"/>
    <w:rsid w:val="00EA7EEA"/>
    <w:rsid w:val="00EB2F79"/>
    <w:rsid w:val="00EB608D"/>
    <w:rsid w:val="00EC72C6"/>
    <w:rsid w:val="00EE6553"/>
    <w:rsid w:val="00F05018"/>
    <w:rsid w:val="00F05F63"/>
    <w:rsid w:val="00F46C21"/>
    <w:rsid w:val="00F73715"/>
    <w:rsid w:val="00F8732D"/>
    <w:rsid w:val="00FA5D34"/>
    <w:rsid w:val="00FA7B08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00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5</cp:revision>
  <cp:lastPrinted>2008-03-11T21:05:00Z</cp:lastPrinted>
  <dcterms:created xsi:type="dcterms:W3CDTF">2020-05-03T14:17:00Z</dcterms:created>
  <dcterms:modified xsi:type="dcterms:W3CDTF">2020-05-20T05:03:00Z</dcterms:modified>
</cp:coreProperties>
</file>